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cover-letter"/>
    <w:p>
      <w:pPr>
        <w:pStyle w:val="Heading1"/>
      </w:pPr>
      <w:r>
        <w:t xml:space="preserve">Cover Letter</w:t>
      </w:r>
    </w:p>
    <w:p>
      <w:pPr>
        <w:pStyle w:val="FirstParagraph"/>
      </w:pPr>
      <w:r>
        <w:rPr>
          <w:bCs/>
          <w:b/>
        </w:rPr>
        <w:t xml:space="preserve">John Doe</w:t>
      </w:r>
      <w:r>
        <w:br/>
      </w:r>
      <w:r>
        <w:t xml:space="preserve">123 Rue de la Biologie</w:t>
      </w:r>
      <w:r>
        <w:br/>
      </w:r>
      <w:r>
        <w:t xml:space="preserve">Lyon, France</w:t>
      </w:r>
      <w:r>
        <w:br/>
      </w:r>
      <w:r>
        <w:t xml:space="preserve">+33 456 789 012</w:t>
      </w:r>
      <w:r>
        <w:br/>
      </w:r>
      <w:r>
        <w:t xml:space="preserve">johndoe@email.com</w:t>
      </w:r>
    </w:p>
    <w:p>
      <w:pPr>
        <w:pStyle w:val="BodyText"/>
      </w:pPr>
      <w:r>
        <w:t xml:space="preserve">[Date]</w:t>
      </w:r>
    </w:p>
    <w:p>
      <w:pPr>
        <w:pStyle w:val="BodyText"/>
      </w:pPr>
      <w:r>
        <w:rPr>
          <w:bCs/>
          <w:b/>
        </w:rPr>
        <w:t xml:space="preserve">Hiring Manager</w:t>
      </w:r>
      <w:r>
        <w:br/>
      </w:r>
      <w:r>
        <w:t xml:space="preserve">Institut de Biologie de Lyon</w:t>
      </w:r>
      <w:r>
        <w:br/>
      </w:r>
      <w:r>
        <w:t xml:space="preserve">45 Avenue des Sciences</w:t>
      </w:r>
      <w:r>
        <w:br/>
      </w:r>
      <w:r>
        <w:t xml:space="preserve">Lyon, France</w:t>
      </w:r>
    </w:p>
    <w:bookmarkStart w:id="24" w:name="dear-hiring-team"/>
    <w:p>
      <w:pPr>
        <w:pStyle w:val="Heading2"/>
      </w:pPr>
      <w:r>
        <w:t xml:space="preserve">Dear Hiring Team,</w:t>
      </w:r>
    </w:p>
    <w:p>
      <w:pPr>
        <w:pStyle w:val="FirstParagraph"/>
      </w:pPr>
      <w:r>
        <w:t xml:space="preserve">As a dedicated and passionate biologist with over [X years] of experience in molecular biology and environmental research, I am writing to express my interest in the Biologist position at the Institut de Biologie de Lyon. The opportunity to contribute to cutting-edge scientific advancements within France Lyon’s vibrant academic community aligns perfectly with my professional goals and personal commitment to biological innovation.</w:t>
      </w:r>
    </w:p>
    <w:bookmarkStart w:id="20" w:name="X27df63c9fa921a3c2cf6af6674c1855f2ec8c73"/>
    <w:p>
      <w:pPr>
        <w:pStyle w:val="Heading3"/>
      </w:pPr>
      <w:r>
        <w:t xml:space="preserve">Why I Am a Strong Fit for the Biologist Role in France Lyon</w:t>
      </w:r>
    </w:p>
    <w:p>
      <w:pPr>
        <w:pStyle w:val="FirstParagraph"/>
      </w:pPr>
      <w:r>
        <w:t xml:space="preserve">My career has been driven by a profound curiosity about the natural world and a desire to address global challenges through scientific inquiry. As a Biologist, I have specialized in [specific field, e.g., "genetic engineering" or "ecological sustainability"], with hands-on experience in laboratory research, data analysis, and interdisciplinary collaboration. My work at [previous employer or institution] involved developing novel methodologies for [specific project or research topic], which not only enhanced my technical expertise but also reinforced my ability to thrive in dynamic, team-oriented environments.</w:t>
      </w:r>
    </w:p>
    <w:p>
      <w:pPr>
        <w:pStyle w:val="BodyText"/>
      </w:pPr>
      <w:r>
        <w:t xml:space="preserve">What sets me apart is my ability to bridge theoretical knowledge with practical applications. For example, during my tenure at [previous organization], I led a project that [describe achievement, e.g., "analyzed the impact of climate change on biodiversity in coastal ecosystems"]. This experience honed my skills in experimental design, data interpretation, and communicating complex findings to both technical and non-technical audiences. These competencies are critical for the Biologist role in France Lyon, where collaboration with researchers from diverse disciplines is essential.</w:t>
      </w:r>
    </w:p>
    <w:p>
      <w:pPr>
        <w:pStyle w:val="BodyText"/>
      </w:pPr>
      <w:r>
        <w:t xml:space="preserve">Moreover, my fluency in [language(s), e.g., "French and English"] enables me to seamlessly integrate into the French scientific community. I am particularly drawn to Lyon’s reputation as a hub for innovation and research. The city’s unique blend of historical significance and modern scientific infrastructure provides an ideal environment for advancing biological studies. I am eager to contribute my expertise to projects that align with the Institut de Biologie de Lyon’s mission of [specific mission or goal, e.g., "advancing sustainable biotechnology solutions"].</w:t>
      </w:r>
    </w:p>
    <w:bookmarkEnd w:id="20"/>
    <w:bookmarkStart w:id="21" w:name="X1cdff0c18644c225b744067ca4fd07870861c98"/>
    <w:p>
      <w:pPr>
        <w:pStyle w:val="Heading3"/>
      </w:pPr>
      <w:r>
        <w:t xml:space="preserve">Why France Lyon? A Commitment to Scientific Excellence</w:t>
      </w:r>
    </w:p>
    <w:p>
      <w:pPr>
        <w:pStyle w:val="FirstParagraph"/>
      </w:pPr>
      <w:r>
        <w:t xml:space="preserve">France Lyon is not just a location for my career—it is a place where I envision myself growing both professionally and personally. The city’s emphasis on scientific research, supported by institutions like the Institut National de la Santé et de la Recherche Médicale (INSERM) and the Université de Lyon, creates an unparalleled ecosystem for biological discovery. Lyon’s proximity to natural reserves, such as the Parc Naturel Régional du Pilat, also offers unique opportunities for fieldwork and ecological studies that resonate with my passion for environmental biology.</w:t>
      </w:r>
    </w:p>
    <w:p>
      <w:pPr>
        <w:pStyle w:val="BodyText"/>
      </w:pPr>
      <w:r>
        <w:t xml:space="preserve">Additionally, I am inspired by the collaborative spirit of French research communities. In France Lyon, scientists often work across borders and disciplines to tackle pressing issues like public health, climate change, and biodiversity loss. My experience in [specific area] has prepared me to contribute meaningfully to such initiatives. For instance, my work on [project or research topic] demonstrated my ability to adapt to diverse scientific cultures and leverage global perspectives for impactful results.</w:t>
      </w:r>
    </w:p>
    <w:p>
      <w:pPr>
        <w:pStyle w:val="BodyText"/>
      </w:pPr>
      <w:r>
        <w:t xml:space="preserve">I am also deeply committed to the values of transparency, integrity, and sustainability that are central to the French approach to science. The rigorous standards upheld by institutions in Lyon align with my own ethical framework as a Biologist. I am particularly interested in exploring how biological research can address societal challenges while maintaining a balance between innovation and environmental stewardship.</w:t>
      </w:r>
    </w:p>
    <w:bookmarkEnd w:id="21"/>
    <w:bookmarkStart w:id="22" w:name="X849abee88d8639f90c51a59fa2a236e4ad01a80"/>
    <w:p>
      <w:pPr>
        <w:pStyle w:val="Heading3"/>
      </w:pPr>
      <w:r>
        <w:t xml:space="preserve">What I Bring to the Institut de Biologie de Lyon</w:t>
      </w:r>
    </w:p>
    <w:p>
      <w:pPr>
        <w:pStyle w:val="FirstParagraph"/>
      </w:pPr>
      <w:r>
        <w:t xml:space="preserve">As a Biologist with a proven track record of [specific achievements, e.g., "publishing in peer-reviewed journals" or "securing research grants"], I am confident in my ability to contribute to the Institute’s mission. My technical skills include [list key skills, e.g., "PCR amplification, bioinformatics analysis, and cell culture techniques"], while my strong analytical and problem-solving abilities ensure that I can tackle complex challenges with creativity and precision.</w:t>
      </w:r>
    </w:p>
    <w:p>
      <w:pPr>
        <w:pStyle w:val="BodyText"/>
      </w:pPr>
      <w:r>
        <w:t xml:space="preserve">Furthermore, I bring a collaborative mindset and a dedication to fostering innovation. In previous roles, I have mentored junior scientists, participated in international conferences, and collaborated with organizations like [specific organization] to advance biological research. These experiences have taught me the importance of teamwork and adaptability in achieving scientific breakthroughs.</w:t>
      </w:r>
    </w:p>
    <w:p>
      <w:pPr>
        <w:pStyle w:val="BodyText"/>
      </w:pPr>
      <w:r>
        <w:t xml:space="preserve">I am particularly excited about the opportunity to work with the Institut de Biologie de Lyon’s research teams. The Institute’s focus on [specific area, e.g., "genomic medicine" or "environmental conservation"] aligns closely with my expertise and interests. I am eager to contribute to ongoing projects while exploring new avenues for discovery that could benefit both the scientific community and society at large.</w:t>
      </w:r>
    </w:p>
    <w:bookmarkEnd w:id="22"/>
    <w:bookmarkStart w:id="23" w:name="conclusion"/>
    <w:p>
      <w:pPr>
        <w:pStyle w:val="Heading3"/>
      </w:pPr>
      <w:r>
        <w:t xml:space="preserve">Conclusion</w:t>
      </w:r>
    </w:p>
    <w:p>
      <w:pPr>
        <w:pStyle w:val="FirstParagraph"/>
      </w:pPr>
      <w:r>
        <w:t xml:space="preserve">In conclusion, I am enthusiastic about the possibility of joining the Institut de Biologie de Lyon as a Biologist. My academic background, professional experience, and passion for biological research make me a strong candidate for this role. I am confident that my skills and dedication will enable me to contribute meaningfully to the Institute’s goals while growing alongside its esteemed team.</w:t>
      </w:r>
    </w:p>
    <w:p>
      <w:pPr>
        <w:pStyle w:val="BodyText"/>
      </w:pPr>
      <w:r>
        <w:t xml:space="preserve">Thank you for considering my application. I would welcome the opportunity to discuss how my background, skills, and enthusiasm align with the needs of your team. Please feel free to contact me at [phone number] or [email address] at your convenience. I look forward to the possibility of contributing to the future of biological research in France Lyon.</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France Lyon</dc:title>
  <dc:creator/>
  <cp:keywords/>
  <dcterms:created xsi:type="dcterms:W3CDTF">2026-07-21T05:05:36Z</dcterms:created>
  <dcterms:modified xsi:type="dcterms:W3CDTF">2026-07-21T05:05:36Z</dcterms:modified>
</cp:coreProperties>
</file>

<file path=docProps/custom.xml><?xml version="1.0" encoding="utf-8"?>
<Properties xmlns="http://schemas.openxmlformats.org/officeDocument/2006/custom-properties" xmlns:vt="http://schemas.openxmlformats.org/officeDocument/2006/docPropsVTypes"/>
</file>